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4"/>
        <w:gridCol w:w="8300"/>
        <w:gridCol w:w="1866"/>
      </w:tblGrid>
      <w:tr w:rsidR="00B80220" w:rsidRPr="00247B9F" w14:paraId="4ED94149" w14:textId="77777777" w:rsidTr="005A25F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9D64DC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31B45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Not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AA0D9F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Action Items</w:t>
            </w:r>
          </w:p>
        </w:tc>
      </w:tr>
      <w:tr w:rsidR="00B80220" w:rsidRPr="00247B9F" w14:paraId="2378F28A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A740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31D0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ll to order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E87B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88F76DE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FD4C0E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5BB09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 &amp; Memori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9191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602077DB" w14:textId="77777777" w:rsidTr="005A25F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FD94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CF15DE" w14:textId="4761C9A6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:</w:t>
            </w:r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Meaghen Allen, Manny Ahmad, Paul Kascak, Leah </w:t>
            </w:r>
            <w:proofErr w:type="spellStart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nyluk</w:t>
            </w:r>
            <w:proofErr w:type="spellEnd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, Ashley Yu, Jennifer </w:t>
            </w:r>
            <w:proofErr w:type="spellStart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uth</w:t>
            </w:r>
            <w:proofErr w:type="spellEnd"/>
          </w:p>
          <w:p w14:paraId="1586AB69" w14:textId="200EABE5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rets:</w:t>
            </w:r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Chloe</w:t>
            </w:r>
            <w:r w:rsidR="00E51FE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Letourneau</w:t>
            </w:r>
            <w:bookmarkStart w:id="0" w:name="_GoBack"/>
            <w:bookmarkEnd w:id="0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acquie</w:t>
            </w:r>
            <w:r w:rsidR="0074440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chneider</w:t>
            </w:r>
            <w:proofErr w:type="spellEnd"/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Ryan</w:t>
            </w:r>
            <w:r w:rsidR="0074440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Boyd</w:t>
            </w:r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Olu</w:t>
            </w:r>
            <w:r w:rsidR="0074440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Motajao</w:t>
            </w:r>
          </w:p>
          <w:p w14:paraId="6A6A92BD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Guests: </w:t>
            </w:r>
          </w:p>
          <w:p w14:paraId="158C5453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In Memoriam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BAA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5D8F1838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A2FCCD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C9220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option of Agend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C6E4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7912167F" w14:textId="77777777" w:rsidTr="005A25F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0FD4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224E76" w14:textId="79385F61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Add: </w:t>
            </w:r>
            <w:r w:rsidR="0074440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thing to Add</w:t>
            </w:r>
          </w:p>
          <w:p w14:paraId="6B28D663" w14:textId="35FF8B12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MOTION: </w:t>
            </w:r>
          </w:p>
          <w:p w14:paraId="18B585C9" w14:textId="68624923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: </w:t>
            </w:r>
            <w:r w:rsidR="00CD4745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P. Kascak, </w:t>
            </w:r>
            <w:r w:rsidRPr="00247B9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Seconded by </w:t>
            </w:r>
            <w:r w:rsidR="00CD4745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. Budgel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DA2034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364FF96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F5FB66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BA5C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proval of Meeting Minute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713E0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D157ED2" w14:textId="77777777" w:rsidTr="005A25F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DF92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E0C8D6" w14:textId="183638F6" w:rsidR="00CD4745" w:rsidRDefault="00CD4745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33400E4" w14:textId="720CA1E2" w:rsidR="00CD4745" w:rsidRPr="00247B9F" w:rsidRDefault="00744409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uil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will send out an e</w:t>
            </w:r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il Motion for Decemb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="00CD474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Januar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and February Minutes.</w:t>
            </w:r>
          </w:p>
          <w:p w14:paraId="0A0A6CFE" w14:textId="77777777" w:rsidR="00247B9F" w:rsidRP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03FD3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10CBD6F0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AF0A58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2C937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cording of E-mail Mo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21BFE8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7300CD00" w14:textId="77777777" w:rsidTr="005A25F3">
        <w:trPr>
          <w:trHeight w:val="4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17CB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B3EA800" w14:textId="77777777" w:rsidR="00744409" w:rsidRDefault="00744409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14:paraId="0ED8B0EE" w14:textId="16771E84" w:rsidR="00744409" w:rsidRPr="00744409" w:rsidRDefault="00744409" w:rsidP="00247B9F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Email m</w:t>
            </w:r>
            <w:r w:rsidRPr="00744409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otion</w:t>
            </w:r>
            <w:r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was sent out on January 22, 2022 </w:t>
            </w:r>
            <w:r w:rsidRPr="00744409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for</w:t>
            </w:r>
            <w:r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2021</w:t>
            </w:r>
            <w:r w:rsidRPr="00744409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August, AGM September, October, and November </w:t>
            </w:r>
            <w:r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m</w:t>
            </w:r>
            <w:r w:rsidRPr="00744409"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>inutes.</w:t>
            </w:r>
            <w:r>
              <w:rPr>
                <w:rFonts w:ascii="Arial" w:eastAsia="Times New Roman" w:hAnsi="Arial" w:cs="Arial"/>
                <w:bCs/>
                <w:iCs/>
                <w:color w:val="000000"/>
                <w:sz w:val="18"/>
                <w:szCs w:val="18"/>
              </w:rPr>
              <w:t xml:space="preserve"> </w:t>
            </w:r>
          </w:p>
          <w:p w14:paraId="19A5F8C1" w14:textId="77777777" w:rsidR="00744409" w:rsidRDefault="00744409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14:paraId="259F25FE" w14:textId="77777777" w:rsidR="00247B9F" w:rsidRDefault="00247B9F" w:rsidP="0074440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: </w:t>
            </w:r>
            <w:r w:rsidR="00744409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. Allen, s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conded by</w:t>
            </w:r>
            <w:r w:rsidR="001B7903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744409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. Budgell</w:t>
            </w:r>
          </w:p>
          <w:p w14:paraId="653442A4" w14:textId="77777777" w:rsidR="00744409" w:rsidRDefault="00744409" w:rsidP="0074440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</w:p>
          <w:p w14:paraId="15791C50" w14:textId="0C271C16" w:rsidR="00744409" w:rsidRPr="00744409" w:rsidRDefault="00744409" w:rsidP="00744409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Cs/>
                <w:color w:val="000000"/>
                <w:sz w:val="18"/>
                <w:szCs w:val="18"/>
              </w:rPr>
              <w:t xml:space="preserve">Additional changes are needed to the minutes as pointed out by the executive. </w:t>
            </w:r>
          </w:p>
          <w:p w14:paraId="0F1B70C6" w14:textId="0E921695" w:rsidR="00744409" w:rsidRPr="00247B9F" w:rsidRDefault="00744409" w:rsidP="0074440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C21733" w14:textId="5E2F5AAA" w:rsidR="00247B9F" w:rsidRPr="00744409" w:rsidRDefault="00744409" w:rsidP="00247B9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44409">
              <w:rPr>
                <w:rFonts w:ascii="Arial" w:eastAsia="Times New Roman" w:hAnsi="Arial" w:cs="Arial"/>
                <w:sz w:val="18"/>
                <w:szCs w:val="24"/>
              </w:rPr>
              <w:t>Paul: T</w:t>
            </w:r>
            <w:r>
              <w:rPr>
                <w:rFonts w:ascii="Arial" w:eastAsia="Times New Roman" w:hAnsi="Arial" w:cs="Arial"/>
                <w:sz w:val="18"/>
                <w:szCs w:val="24"/>
              </w:rPr>
              <w:t>o make the necessary changes to the minutes.</w:t>
            </w:r>
          </w:p>
        </w:tc>
      </w:tr>
      <w:tr w:rsidR="00B80220" w:rsidRPr="00247B9F" w14:paraId="2ED63BF3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C5722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B95DCC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anding Items: Operational Excelle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5018D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D66EDD0" w14:textId="77777777" w:rsidTr="005A25F3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6A5D0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D41E87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inancial Update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Each Executive member will develop a strong working knowledge of the Alberta Branch finances.</w:t>
            </w:r>
          </w:p>
          <w:p w14:paraId="6AA3E9F2" w14:textId="7117B7DE" w:rsid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5.1.1.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Financial Update </w:t>
            </w:r>
          </w:p>
          <w:p w14:paraId="35F5AAF2" w14:textId="00AAA393" w:rsidR="00292C6D" w:rsidRDefault="00292C6D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D51FFE4" w14:textId="6E26F639" w:rsidR="00292C6D" w:rsidRDefault="00292C6D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Anticipating we will get rebates from </w:t>
            </w:r>
            <w:r w:rsidR="00744409">
              <w:rPr>
                <w:rFonts w:ascii="Arial" w:eastAsia="Arial" w:hAnsi="Arial" w:cs="Arial"/>
                <w:sz w:val="18"/>
                <w:szCs w:val="18"/>
                <w:lang w:val="en-CA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tional soon.</w:t>
            </w:r>
          </w:p>
          <w:p w14:paraId="7F41C1F2" w14:textId="77777777" w:rsidR="00292C6D" w:rsidRPr="00247B9F" w:rsidRDefault="00292C6D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B2F5452" w14:textId="1423CFFD" w:rsidR="00247B9F" w:rsidRDefault="00247B9F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5.1.2  Special Budget Meeting</w:t>
            </w:r>
            <w:r w:rsidR="0015743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ummary</w:t>
            </w:r>
          </w:p>
          <w:p w14:paraId="3CEED93A" w14:textId="6A02D4A5" w:rsidR="00292C6D" w:rsidRDefault="00292C6D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9A49FCD" w14:textId="348C8B9B" w:rsidR="00292C6D" w:rsidRDefault="00744409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Feedback from executive was that the presentation was g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rea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Executive members have a better idea where our finances stand and 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what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information needs to be updated.</w:t>
            </w:r>
          </w:p>
          <w:p w14:paraId="0E46813F" w14:textId="79E4C438" w:rsidR="00292C6D" w:rsidRDefault="00292C6D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848849D" w14:textId="52D776CD" w:rsidR="00292C6D" w:rsidRDefault="00744409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Regarding u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pdating information,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L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ea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h has 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touched based with Meaghen,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but we need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3 people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for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igning authority.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It was decided that the 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Pr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sident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-Elect was chosen to be 3</w:t>
            </w:r>
            <w:r w:rsidR="00292C6D" w:rsidRPr="00292C6D">
              <w:rPr>
                <w:rFonts w:ascii="Arial" w:eastAsia="Arial" w:hAnsi="Arial" w:cs="Arial"/>
                <w:sz w:val="18"/>
                <w:szCs w:val="18"/>
                <w:vertAlign w:val="superscript"/>
                <w:lang w:val="en-CA"/>
              </w:rPr>
              <w:t>rd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proofErr w:type="spellStart"/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person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herefore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,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Leah, Meaghen, and Scott will b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e three signing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uthoritieis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Signing authorities will need to provide their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Drive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rs License and other ID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</w:p>
          <w:p w14:paraId="67CD9A77" w14:textId="76095BEB" w:rsidR="00292C6D" w:rsidRDefault="00292C6D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0182F1F" w14:textId="1B30A58A" w:rsidR="00292C6D" w:rsidRDefault="001C6C6A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e should have the entire exec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u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ives contact information</w:t>
            </w:r>
            <w:r w:rsidR="00F34AB4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aul can work on a list; he will need the name, m</w:t>
            </w:r>
            <w:r w:rsidR="00F34AB4">
              <w:rPr>
                <w:rFonts w:ascii="Arial" w:eastAsia="Arial" w:hAnsi="Arial" w:cs="Arial"/>
                <w:sz w:val="18"/>
                <w:szCs w:val="18"/>
                <w:lang w:val="en-CA"/>
              </w:rPr>
              <w:t>ailing address, and personal cell phon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of the executive</w:t>
            </w:r>
            <w:r w:rsidR="00F34AB4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</w:p>
          <w:p w14:paraId="090F6FAD" w14:textId="77777777" w:rsidR="00292C6D" w:rsidRDefault="00292C6D" w:rsidP="00157436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F41E707" w14:textId="7F520825" w:rsidR="00292C6D" w:rsidRPr="00247B9F" w:rsidRDefault="00292C6D" w:rsidP="00157436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48E42F" w14:textId="28B50921" w:rsidR="00247B9F" w:rsidRPr="00744409" w:rsidRDefault="00F34AB4" w:rsidP="0074440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44409">
              <w:rPr>
                <w:rFonts w:ascii="Arial" w:eastAsia="Times New Roman" w:hAnsi="Arial" w:cs="Arial"/>
                <w:sz w:val="18"/>
                <w:szCs w:val="24"/>
              </w:rPr>
              <w:t xml:space="preserve">Leah: To Send to information to </w:t>
            </w:r>
            <w:r w:rsidR="00744409" w:rsidRPr="00744409">
              <w:rPr>
                <w:rFonts w:ascii="Arial" w:eastAsia="Times New Roman" w:hAnsi="Arial" w:cs="Arial"/>
                <w:sz w:val="18"/>
                <w:szCs w:val="24"/>
              </w:rPr>
              <w:t>Paul for record keeping.</w:t>
            </w:r>
          </w:p>
        </w:tc>
      </w:tr>
      <w:tr w:rsidR="00B80220" w:rsidRPr="00247B9F" w14:paraId="1183F0C6" w14:textId="77777777" w:rsidTr="005A25F3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E1F7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5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C96548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all Workshop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recognize the importance of our Fall Educational Workshop from both a professional development and profitability standpoint.</w:t>
            </w:r>
          </w:p>
          <w:p w14:paraId="52F071A5" w14:textId="6DC935AB" w:rsid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5.2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2022 AB Fall Workshop</w:t>
            </w:r>
            <w:r w:rsidR="0015743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F34AB4">
              <w:rPr>
                <w:rFonts w:ascii="Arial" w:eastAsia="Arial" w:hAnsi="Arial" w:cs="Arial"/>
                <w:sz w:val="18"/>
                <w:szCs w:val="18"/>
                <w:lang w:val="en-CA"/>
              </w:rPr>
              <w:t>–</w:t>
            </w:r>
            <w:r w:rsidR="0015743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Ryan</w:t>
            </w:r>
          </w:p>
          <w:p w14:paraId="30AAEEE4" w14:textId="77777777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2B5B9F3" w14:textId="204E6780" w:rsidR="00F34AB4" w:rsidRPr="00247B9F" w:rsidRDefault="00F34AB4" w:rsidP="00247B9F">
            <w:pPr>
              <w:spacing w:after="0" w:line="30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Still 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o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going. No further update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AB951B" w14:textId="5100EA1C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7FB1615A" w14:textId="77777777" w:rsidTr="005A25F3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885BE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EF8B22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Executive Updates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>: The Executive members will consider the importance of future succession planning and their own attendance at meetings.</w:t>
            </w:r>
          </w:p>
          <w:p w14:paraId="33D06EA5" w14:textId="77777777" w:rsid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5.3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Zone Councillor updates </w:t>
            </w:r>
          </w:p>
          <w:p w14:paraId="55FC1058" w14:textId="77777777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1B3B6AB0" w14:textId="589A044B" w:rsidR="00F34AB4" w:rsidRDefault="001C6C6A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No zone councillor updates received.</w:t>
            </w:r>
          </w:p>
          <w:p w14:paraId="6C523663" w14:textId="5D79AE2F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01C1D04" w14:textId="10337AF8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resident’s update – Arctic Zone Rep Chloe is stepping down due to COVID-19 and staffing issues.  Intere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st from an inspector out in Camb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ridge Bay. W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ill go through membership list and send out an Arctic Zone Councillor Expression of I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nterest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Email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</w:p>
          <w:p w14:paraId="2E04FC02" w14:textId="7455F5A4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0BD7F6E" w14:textId="79886925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manda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proofErr w:type="spellStart"/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Hepp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s interested in serving as South Zone Councillor. She will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fiicially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becoming Zone Councillor as of February 15, 2021.</w:t>
            </w:r>
          </w:p>
          <w:p w14:paraId="445A46AA" w14:textId="77777777" w:rsidR="00F34AB4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414DE7A" w14:textId="2A98D619" w:rsidR="00F34AB4" w:rsidRPr="00247B9F" w:rsidRDefault="00F34AB4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A7B40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4181147" w14:textId="77777777" w:rsidTr="005A25F3">
        <w:trPr>
          <w:trHeight w:val="677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0B57A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055E25" w14:textId="77777777" w:rsidR="00247B9F" w:rsidRDefault="00247B9F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 xml:space="preserve">CoPE: Update from Alberta Representative: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br/>
            </w: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5.4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Update- J. </w:t>
            </w:r>
            <w:proofErr w:type="spellStart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G</w:t>
            </w:r>
            <w:r w:rsidR="00AB50C9">
              <w:rPr>
                <w:rFonts w:ascii="Arial" w:eastAsia="Arial" w:hAnsi="Arial" w:cs="Arial"/>
                <w:sz w:val="18"/>
                <w:szCs w:val="18"/>
                <w:lang w:val="en-CA"/>
              </w:rPr>
              <w:t>u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th</w:t>
            </w:r>
            <w:proofErr w:type="spellEnd"/>
          </w:p>
          <w:p w14:paraId="1A36D652" w14:textId="77777777" w:rsidR="009D3D9D" w:rsidRDefault="009D3D9D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A7F2FC2" w14:textId="58297358" w:rsidR="009D3D9D" w:rsidRDefault="001C6C6A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Had the opportunity to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es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e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new system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ome g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>litches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ere found with reducing PDH hours; it’s gone back to the comp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>any for review before m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em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>bers see the sy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stem. No date set for final product launch but we’re h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>op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for the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end of the month. Working on fi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nalizing PDH entry model. Webi</w:t>
            </w:r>
            <w:r w:rsidR="009D3D9D">
              <w:rPr>
                <w:rFonts w:ascii="Arial" w:eastAsia="Arial" w:hAnsi="Arial" w:cs="Arial"/>
                <w:sz w:val="18"/>
                <w:szCs w:val="18"/>
                <w:lang w:val="en-CA"/>
              </w:rPr>
              <w:t>nar planned for March/April to go through the whole system with members.</w:t>
            </w:r>
          </w:p>
          <w:p w14:paraId="2FE8E92C" w14:textId="7FAB8F3D" w:rsidR="009D3D9D" w:rsidRDefault="009D3D9D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0E508A9" w14:textId="77777777" w:rsidR="009D3D9D" w:rsidRDefault="009D3D9D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aghen: Have they started to do audits? Any info on people not have submitted their hours. </w:t>
            </w:r>
          </w:p>
          <w:p w14:paraId="22530EE8" w14:textId="77777777" w:rsidR="009D3D9D" w:rsidRDefault="009D3D9D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76EE5DB" w14:textId="0029A4EC" w:rsidR="009D3D9D" w:rsidRPr="00247B9F" w:rsidRDefault="009D3D9D" w:rsidP="001C6C6A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Jen: A list of auto-fails may have ready been generated. Once the new system 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documents are ready, we can proceed with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udits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lan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ing</w:t>
            </w:r>
            <w:proofErr w:type="spellEnd"/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o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tick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ing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th 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p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reviously trained member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4E8E8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944252F" w14:textId="77777777" w:rsidTr="005A25F3">
        <w:trPr>
          <w:trHeight w:val="75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BBA84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F3F1B" w14:textId="77777777" w:rsidR="00247B9F" w:rsidRPr="00247B9F" w:rsidRDefault="00247B9F" w:rsidP="00247B9F">
            <w:pPr>
              <w:spacing w:after="0"/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  <w:t>BOC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</w:rPr>
              <w:t>: Update from Alberta Representative</w:t>
            </w:r>
            <w:r w:rsidRPr="00247B9F"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  <w:t xml:space="preserve"> </w:t>
            </w:r>
          </w:p>
          <w:p w14:paraId="46204CA7" w14:textId="77777777" w:rsid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5.5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 – D. Romanish</w:t>
            </w:r>
          </w:p>
          <w:p w14:paraId="3FAAF1D1" w14:textId="77777777" w:rsidR="009D3D9D" w:rsidRDefault="009D3D9D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736C9CE" w14:textId="6A986CE1" w:rsidR="0004659D" w:rsidRDefault="0004659D" w:rsidP="0004659D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Was unable to login into Zoom previously – will provide update similar to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January.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s previously stated, t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 xml:space="preserve">he board is in the process of revamping the written portion of the BOC exam, and hopes to implement the new segment in April 2024.  </w:t>
            </w:r>
            <w:r>
              <w:rPr>
                <w:rFonts w:ascii="Arial" w:eastAsia="Arial" w:hAnsi="Arial" w:cs="Arial"/>
                <w:sz w:val="18"/>
                <w:szCs w:val="18"/>
              </w:rPr>
              <w:t>W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>e have already decided on the structure w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e will be moving forward with, but 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 xml:space="preserve">there </w:t>
            </w:r>
            <w:r>
              <w:rPr>
                <w:rFonts w:ascii="Arial" w:eastAsia="Arial" w:hAnsi="Arial" w:cs="Arial"/>
                <w:sz w:val="18"/>
                <w:szCs w:val="18"/>
              </w:rPr>
              <w:t>are still details to be ironed out.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4223C1">
              <w:rPr>
                <w:rFonts w:ascii="Arial" w:eastAsia="Arial" w:hAnsi="Arial" w:cs="Arial"/>
                <w:sz w:val="18"/>
                <w:szCs w:val="18"/>
              </w:rPr>
              <w:t>W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ll 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 xml:space="preserve">be moving </w:t>
            </w:r>
            <w:r>
              <w:rPr>
                <w:rFonts w:ascii="Arial" w:eastAsia="Arial" w:hAnsi="Arial" w:cs="Arial"/>
                <w:sz w:val="18"/>
                <w:szCs w:val="18"/>
              </w:rPr>
              <w:t>more to an on-the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>-spot written letter/memo that is done as part of the oral segment, similar to how student interv</w:t>
            </w:r>
            <w:r>
              <w:rPr>
                <w:rFonts w:ascii="Arial" w:eastAsia="Arial" w:hAnsi="Arial" w:cs="Arial"/>
                <w:sz w:val="18"/>
                <w:szCs w:val="18"/>
              </w:rPr>
              <w:t>iews are conducted in Alberta. B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>asically, the student will be sent to a different room with a computer and given a scenario in which they need to provide a written response t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 xml:space="preserve">that written response will be graded on formality, accuracy, grammar, etc.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Pr="009D3D9D">
              <w:rPr>
                <w:rFonts w:ascii="Arial" w:eastAsia="Arial" w:hAnsi="Arial" w:cs="Arial"/>
                <w:sz w:val="18"/>
                <w:szCs w:val="18"/>
              </w:rPr>
              <w:t>he second update is that there will be another foreign-trained equivalency exam being offered in April 2022.  We have received 6 sets of credentials from candidates hoping to be deemed eligible for the equivalency exam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. 100 MC questions to negate schooling in Canada, still need BOC practicum and examination. Must have a 75% pass rate and is not intended to be an entry level exam; intended to be for seasoned inspectors. </w:t>
            </w:r>
          </w:p>
          <w:p w14:paraId="6B356144" w14:textId="77777777" w:rsidR="0004659D" w:rsidRDefault="0004659D" w:rsidP="009D3D9D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</w:rPr>
            </w:pPr>
          </w:p>
          <w:p w14:paraId="6C38DAE4" w14:textId="36459BE3" w:rsidR="00292C6D" w:rsidRDefault="0004659D" w:rsidP="009D3D9D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aul: Could you discuss some of the logistics of the written exam? How many emails will the examinees need to draft?</w:t>
            </w:r>
          </w:p>
          <w:p w14:paraId="277A14A7" w14:textId="77777777" w:rsidR="004223C1" w:rsidRDefault="004223C1" w:rsidP="009D3D9D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</w:rPr>
            </w:pPr>
          </w:p>
          <w:p w14:paraId="4145C3B7" w14:textId="577C2BD3" w:rsidR="009D3D9D" w:rsidRDefault="004223C1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lastRenderedPageBreak/>
              <w:t xml:space="preserve">Daria: 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The work is very </w:t>
            </w:r>
            <w:proofErr w:type="spellStart"/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prelimary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d is subject to change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, but so far the plan will be to have students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it down at a computer and prepare an email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response. Everyone will have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one scenario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that is the same across the country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Examinees will have o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ne hour.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 example scenario c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ould be a food operator asking about sous vide. Any resources 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necessary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ll need will be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provided up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front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Needs to consider that the l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eg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islation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s different,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o responses may be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province specific. 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In order to prevent candidates t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rying to </w:t>
            </w:r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>share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proofErr w:type="spellStart"/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repsonses</w:t>
            </w:r>
            <w:proofErr w:type="spellEnd"/>
            <w:r w:rsidR="0004659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(i.e. cheat), currently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>ossing around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deas like being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eated at a compu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ter with internet disconnected.</w:t>
            </w:r>
            <w:r w:rsidR="00292C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</w:p>
          <w:p w14:paraId="4FF4D0E4" w14:textId="5D5FDA47" w:rsidR="009D3D9D" w:rsidRPr="00247B9F" w:rsidRDefault="009D3D9D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E8BBF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34D01EF" w14:textId="77777777" w:rsidTr="005A25F3">
        <w:trPr>
          <w:trHeight w:val="102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34D39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C652AF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NEC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>: President to Update on National Initiatives.</w:t>
            </w:r>
          </w:p>
          <w:p w14:paraId="721F201E" w14:textId="77777777" w:rsidR="005A25F3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5.6.1 National Executive Committee Updat</w:t>
            </w:r>
            <w:r w:rsidR="005A25F3">
              <w:rPr>
                <w:rFonts w:ascii="Arial" w:eastAsia="Arial" w:hAnsi="Arial" w:cs="Arial"/>
                <w:sz w:val="18"/>
                <w:szCs w:val="18"/>
                <w:lang w:val="en-CA"/>
              </w:rPr>
              <w:t>e</w:t>
            </w:r>
          </w:p>
          <w:p w14:paraId="54E08D7D" w14:textId="77777777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53BE200" w14:textId="52663D24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COPE is looking for members of the COPE appeal and BOC appeal. Because there are deadlines, there is a certain time when people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need their hearing scheduled. </w:t>
            </w:r>
            <w:proofErr w:type="gramStart"/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if</w:t>
            </w:r>
            <w:proofErr w:type="gramEnd"/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yone from the executiv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s interested 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please let Meaghen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let me know. May-June 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would likely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be 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the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ppeal time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, so any member would need to be available for those two months.</w:t>
            </w:r>
          </w:p>
          <w:p w14:paraId="6FDB8283" w14:textId="1986F422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D4D51E7" w14:textId="6E2EEE07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CIPHI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National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is look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>ing at marketing opportunities.</w:t>
            </w:r>
          </w:p>
          <w:p w14:paraId="641724BD" w14:textId="17EE4EC1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C501091" w14:textId="19B30E0C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In-Person 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eting in Victoria was postposed. Re-scheduled for the month of April but </w:t>
            </w:r>
            <w:proofErr w:type="spellStart"/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noe</w:t>
            </w:r>
            <w:proofErr w:type="spellEnd"/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specific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date sets yet</w:t>
            </w:r>
            <w:r w:rsidR="004223C1"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</w:p>
          <w:p w14:paraId="59EE4CA7" w14:textId="74B9E073" w:rsidR="00A310A7" w:rsidRDefault="00A310A7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75EC849" w14:textId="50FFED35" w:rsidR="00A310A7" w:rsidRPr="00247B9F" w:rsidRDefault="00A310A7" w:rsidP="00314F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3661A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1D4D23B8" w14:textId="77777777" w:rsidTr="005A25F3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C790DD" w14:textId="51FF7241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D30F9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onthly AB Branch CIPHI Sessions</w:t>
            </w:r>
          </w:p>
          <w:p w14:paraId="261C8D43" w14:textId="1F243782" w:rsidR="00247B9F" w:rsidRPr="00B80220" w:rsidRDefault="00157436" w:rsidP="00247B9F">
            <w:pPr>
              <w:numPr>
                <w:ilvl w:val="2"/>
                <w:numId w:val="21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Febraury</w:t>
            </w:r>
            <w:proofErr w:type="spellEnd"/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Session – Nelson </w:t>
            </w:r>
            <w:proofErr w:type="spellStart"/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Fok</w:t>
            </w:r>
            <w:proofErr w:type="spellEnd"/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– UV Disinfection</w:t>
            </w:r>
          </w:p>
          <w:p w14:paraId="4B7238B0" w14:textId="4477E090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701B1F65" w14:textId="1DA71094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Alberta Branch Education sessions are proceeding smoothly with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onthly education session dates.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Nelson’s presentation 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as well-attended by members.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Was able to record Nelson’s session. Uploaded to CIPHI account, and only shared to people who have reached out to me who asked for it.  </w:t>
            </w:r>
          </w:p>
          <w:p w14:paraId="45EECEFA" w14:textId="55385EC5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61B39E83" w14:textId="77777777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ill be importantly to confirm with presenters if sharing the presentation publically is acceptable. Might be something to mention when announcing monthly education sessions (one time only v.s. watch later).</w:t>
            </w:r>
          </w:p>
          <w:p w14:paraId="6E9884A7" w14:textId="77777777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0C232E18" w14:textId="77777777" w:rsidR="00B80220" w:rsidRPr="00247B9F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5ABC2EF" w14:textId="602F5C77" w:rsidR="00B80220" w:rsidRPr="00B80220" w:rsidRDefault="00247B9F" w:rsidP="00247B9F">
            <w:pPr>
              <w:numPr>
                <w:ilvl w:val="2"/>
                <w:numId w:val="21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Upcoming sessions</w:t>
            </w:r>
          </w:p>
          <w:p w14:paraId="68A67896" w14:textId="77777777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3063FDC9" w14:textId="670291F6" w:rsidR="00247B9F" w:rsidRPr="00B80220" w:rsidRDefault="00314F73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Jacquie </w:t>
            </w:r>
            <w:r w:rsidR="00B80220"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to provide contact info for March speaker</w:t>
            </w:r>
            <w:r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.</w:t>
            </w:r>
            <w:r w:rsidR="00B80220"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Need i</w:t>
            </w:r>
            <w:r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dea</w:t>
            </w:r>
            <w:r w:rsidR="00B80220"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s</w:t>
            </w:r>
            <w:r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for April and May, Amanda’s presenter is available </w:t>
            </w:r>
            <w:r w:rsidR="00B80220" w:rsidRP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but probably close to summertime.</w:t>
            </w:r>
          </w:p>
          <w:p w14:paraId="6A65EA5A" w14:textId="77777777" w:rsidR="00B80220" w:rsidRPr="00247B9F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7FEAACD" w14:textId="76A6FDE6" w:rsidR="00247B9F" w:rsidRPr="00B80220" w:rsidRDefault="00247B9F" w:rsidP="00247B9F">
            <w:pPr>
              <w:numPr>
                <w:ilvl w:val="2"/>
                <w:numId w:val="21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Platform for sessions</w:t>
            </w:r>
          </w:p>
          <w:p w14:paraId="7FB6B7DB" w14:textId="3AB1FCB3" w:rsidR="00B80220" w:rsidRDefault="00B80220" w:rsidP="00B80220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59382E14" w14:textId="3BDBBCEC" w:rsidR="00B80220" w:rsidRPr="00314F73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National has allowed use of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it’s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zoom account to host the sessions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ble to record sessions using that account.</w:t>
            </w:r>
          </w:p>
          <w:p w14:paraId="322475B2" w14:textId="463C0B70" w:rsidR="00314F73" w:rsidRDefault="00314F73" w:rsidP="00314F73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</w:p>
          <w:p w14:paraId="6C0D1BCD" w14:textId="12A72ADF" w:rsidR="00314F73" w:rsidRPr="00247B9F" w:rsidRDefault="00314F73" w:rsidP="00314F73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F0788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753BD9E9" w14:textId="77777777" w:rsidTr="005A25F3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601EAA" w14:textId="068792DD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852AEA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AB Branch Documents</w:t>
            </w:r>
          </w:p>
          <w:p w14:paraId="54CC0D9A" w14:textId="1070B05C" w:rsidR="00247B9F" w:rsidRPr="00247B9F" w:rsidRDefault="00247B9F" w:rsidP="00247B9F">
            <w:pPr>
              <w:numPr>
                <w:ilvl w:val="2"/>
                <w:numId w:val="22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By-law Review</w:t>
            </w:r>
            <w:r w:rsidR="00EB5AA8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1C6C6A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- Jacqu</w:t>
            </w:r>
            <w:r w:rsidR="00157436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ie</w:t>
            </w:r>
            <w:r w:rsidR="00314F73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– </w:t>
            </w:r>
            <w:r w:rsidR="00314F73" w:rsidRPr="001C6C6A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  <w:p w14:paraId="3332A86F" w14:textId="35E26AB9" w:rsidR="00247B9F" w:rsidRPr="00247B9F" w:rsidRDefault="00247B9F" w:rsidP="00247B9F">
            <w:pPr>
              <w:numPr>
                <w:ilvl w:val="2"/>
                <w:numId w:val="22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Educational Sponsorship Policy</w:t>
            </w:r>
            <w:r w:rsidR="00314F73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- </w:t>
            </w:r>
            <w:r w:rsidR="00314F73" w:rsidRPr="001C6C6A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  <w:p w14:paraId="44BFFF49" w14:textId="75CD16EA" w:rsidR="00247B9F" w:rsidRPr="00247B9F" w:rsidRDefault="00247B9F" w:rsidP="00247B9F">
            <w:pPr>
              <w:numPr>
                <w:ilvl w:val="2"/>
                <w:numId w:val="22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Others</w:t>
            </w:r>
            <w:r w:rsid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- </w:t>
            </w:r>
            <w:r w:rsidR="00B80220" w:rsidRPr="00B80220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B169F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5827AF47" w14:textId="77777777" w:rsidTr="00157436">
        <w:trPr>
          <w:trHeight w:val="731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23B908" w14:textId="52D3A5B5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5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7E2546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Board Accountability Project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1CD032C3" w14:textId="313A09D0" w:rsidR="00B80220" w:rsidRDefault="00157436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5.9.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1  Update Board Accountability Project– S. Budgell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</w:t>
            </w:r>
          </w:p>
          <w:p w14:paraId="5FB76AE6" w14:textId="77777777" w:rsidR="00B80220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372C3EA" w14:textId="5A37148C" w:rsidR="00247B9F" w:rsidRDefault="00314F73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eting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planned for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next Thursday. 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Having issues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get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>ting into any CIPHI documents.</w:t>
            </w:r>
          </w:p>
          <w:p w14:paraId="58E4F1C4" w14:textId="77777777" w:rsidR="00B80220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808D729" w14:textId="7D962970" w:rsidR="00B80220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Paul: I will troubleshoot with Scott and look into resetting his password/recovery information.</w:t>
            </w:r>
          </w:p>
          <w:p w14:paraId="3768BF34" w14:textId="63FF666A" w:rsidR="00B80220" w:rsidRPr="00247B9F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7C0063" w14:textId="5EDCF6FC" w:rsidR="00247B9F" w:rsidRPr="00B80220" w:rsidRDefault="00B80220" w:rsidP="00247B9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B80220">
              <w:rPr>
                <w:rFonts w:ascii="Arial" w:eastAsia="Times New Roman" w:hAnsi="Arial" w:cs="Arial"/>
                <w:sz w:val="18"/>
                <w:szCs w:val="24"/>
              </w:rPr>
              <w:t>Paul: To assist Scott with accessing the CIPHI Email.</w:t>
            </w:r>
          </w:p>
        </w:tc>
      </w:tr>
      <w:tr w:rsidR="00B80220" w:rsidRPr="00247B9F" w14:paraId="12D0D44C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7C246B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8DC66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anding Items: Advoca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00693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94C21B1" w14:textId="77777777" w:rsidTr="005A25F3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6D2A5E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FF5249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Awards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will continue to use our awards as a way to engage &amp; support our members and partners.</w:t>
            </w:r>
          </w:p>
          <w:p w14:paraId="2F1BAE63" w14:textId="77777777" w:rsidR="00B80220" w:rsidRDefault="00247B9F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6.1.1       Award updates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- A. Yu</w:t>
            </w:r>
          </w:p>
          <w:p w14:paraId="0C09859C" w14:textId="77777777" w:rsidR="00B80220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C0470FE" w14:textId="70071835" w:rsidR="00247B9F" w:rsidRPr="00247B9F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Call out for award will need to go out soon. Planned for</w:t>
            </w:r>
            <w:r w:rsidR="00314F73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arch and April. </w:t>
            </w:r>
          </w:p>
          <w:p w14:paraId="416F9C23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5B8B6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6CE01B5" w14:textId="77777777" w:rsidTr="005A25F3">
        <w:trPr>
          <w:trHeight w:val="65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B55BA5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E59A62" w14:textId="674DC5F2" w:rsidR="00247B9F" w:rsidRPr="00B80220" w:rsidRDefault="00247B9F" w:rsidP="00B80220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EPHW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>: We will continue to use EPHW as a way to celebr</w:t>
            </w:r>
            <w:r w:rsidR="00B80220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ate and promote the profession.- </w:t>
            </w:r>
            <w:r w:rsidR="00CD4745" w:rsidRPr="00B80220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  <w:p w14:paraId="2659FC54" w14:textId="0C5B62AF" w:rsidR="001C6C6A" w:rsidRPr="00247B9F" w:rsidRDefault="001C6C6A" w:rsidP="00247B9F">
            <w:pPr>
              <w:spacing w:after="0" w:line="300" w:lineRule="auto"/>
              <w:rPr>
                <w:rFonts w:ascii="Arial" w:eastAsia="Arial" w:hAnsi="Arial" w:cs="Arial"/>
                <w:color w:val="000080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31E93F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305A35C0" w14:textId="77777777" w:rsidTr="005A25F3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246534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4B5DAC" w14:textId="506D9A59" w:rsid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embership Engagement: Zones will actively engage membership each month through Info share, meetings, phone calls, etc.</w:t>
            </w:r>
          </w:p>
          <w:p w14:paraId="17C73162" w14:textId="77777777" w:rsidR="00B80220" w:rsidRPr="00247B9F" w:rsidRDefault="00B80220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73DA7379" w14:textId="54DAF30C" w:rsidR="00247B9F" w:rsidRDefault="00247B9F" w:rsidP="00B80220">
            <w:pPr>
              <w:spacing w:after="0" w:line="300" w:lineRule="auto"/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6.3.1  Social Events –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F90B99" w:rsidRPr="00B80220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  <w:p w14:paraId="01556AE7" w14:textId="01B76641" w:rsidR="00B80220" w:rsidRPr="00247B9F" w:rsidRDefault="00B80220" w:rsidP="00B80220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F2C41C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645C550E" w14:textId="77777777" w:rsidTr="005A25F3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CCC1F2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9276C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Website &amp; Members Service Center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Our Executive will visit the website and MSC routinely and be aware of opportunities with respect to outward communications via these forums.</w:t>
            </w:r>
          </w:p>
          <w:p w14:paraId="0792EC1C" w14:textId="6EEA1928" w:rsidR="00247B9F" w:rsidRDefault="00247B9F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6.4.2 Website  Update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- </w:t>
            </w:r>
            <w:proofErr w:type="spellStart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M.Allen</w:t>
            </w:r>
            <w:proofErr w:type="spellEnd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d M. Ahmed</w:t>
            </w:r>
          </w:p>
          <w:p w14:paraId="66740CB7" w14:textId="77777777" w:rsidR="00F90B99" w:rsidRDefault="00F90B99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E56902F" w14:textId="79161C94" w:rsidR="00F90B99" w:rsidRDefault="00F90B99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Spoke with Jeremy regarding website. All items are backed up.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Goal will be to display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3 y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ears of information on the website.</w:t>
            </w:r>
          </w:p>
          <w:p w14:paraId="18AE794B" w14:textId="4C28D116" w:rsidR="00F90B99" w:rsidRDefault="00F90B99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4EA1647" w14:textId="6A1F6F51" w:rsidR="00F90B99" w:rsidRDefault="00F90B99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Ol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d website is still available – 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imelines</w:t>
            </w:r>
            <w:r w:rsid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on that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have been pushed back. </w:t>
            </w:r>
          </w:p>
          <w:p w14:paraId="54AA3126" w14:textId="0B581CD3" w:rsidR="00F90B99" w:rsidRPr="00247B9F" w:rsidRDefault="00F90B99" w:rsidP="00F90B9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C739F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8E78AE9" w14:textId="77777777" w:rsidTr="005A25F3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14F81C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7F49FF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Concordia: We will continue to foster a partnership with the Environmental Health program at Concordia University of Edmonton.</w:t>
            </w:r>
          </w:p>
          <w:p w14:paraId="33F4809D" w14:textId="4D74A1DD" w:rsidR="00247B9F" w:rsidRPr="00247B9F" w:rsidRDefault="00247B9F" w:rsidP="00247B9F">
            <w:pPr>
              <w:numPr>
                <w:ilvl w:val="2"/>
                <w:numId w:val="23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Non-voting student rep on Executive</w:t>
            </w:r>
            <w:r w:rsidR="00B80220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- </w:t>
            </w:r>
            <w:r w:rsidR="00B80220" w:rsidRPr="00B80220">
              <w:rPr>
                <w:rFonts w:ascii="Arial" w:eastAsia="Arial" w:hAnsi="Arial" w:cs="Arial"/>
                <w:color w:val="FF0000"/>
                <w:sz w:val="18"/>
                <w:szCs w:val="18"/>
                <w:lang w:val="en-CA"/>
              </w:rPr>
              <w:t>Tabl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6D21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6A3EAEA8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C8E77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64530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ew Business/Updat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270CF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4FA388C8" w14:textId="77777777" w:rsidTr="005A25F3">
        <w:trPr>
          <w:trHeight w:val="400"/>
        </w:trPr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BF4DCF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5C49B" w14:textId="521E0FEE" w:rsidR="00247B9F" w:rsidRDefault="00157436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7.</w:t>
            </w:r>
            <w:r w:rsidR="00FF11B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1 Membership Chair update</w:t>
            </w:r>
          </w:p>
          <w:p w14:paraId="6655F7F9" w14:textId="6B725386" w:rsidR="00F90B99" w:rsidRDefault="00F90B99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1BFB3C7C" w14:textId="6D82FD44" w:rsidR="00F90B99" w:rsidRPr="001C6C6A" w:rsidRDefault="00F90B99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proofErr w:type="spellStart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Karah</w:t>
            </w:r>
            <w:proofErr w:type="spellEnd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Harvey has accepted the role. Had a meeting yesterday with her and Erin Teare. Just went </w:t>
            </w:r>
            <w:proofErr w:type="spellStart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rhough</w:t>
            </w:r>
            <w:proofErr w:type="spellEnd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th </w:t>
            </w:r>
            <w:proofErr w:type="spellStart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Karah</w:t>
            </w:r>
            <w:proofErr w:type="spellEnd"/>
            <w:r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nd what the role entitled. Can pull reports. </w:t>
            </w:r>
          </w:p>
          <w:p w14:paraId="785054A2" w14:textId="77777777" w:rsidR="00F90B99" w:rsidRDefault="00F90B99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2D6B92C5" w14:textId="77777777" w:rsidR="00773009" w:rsidRDefault="00773009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7.2 Mailing Address</w:t>
            </w:r>
          </w:p>
          <w:p w14:paraId="3B9F5A66" w14:textId="77777777" w:rsidR="00F90B99" w:rsidRDefault="00F90B99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05C68790" w14:textId="2340910A" w:rsidR="00B80220" w:rsidRDefault="00E51FE5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Paul: 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>We need to use a physical a</w:t>
            </w:r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ddress</w:t>
            </w:r>
            <w:r w:rsidR="00B80220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s per GoA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Email</w:t>
            </w:r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.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hat should we use as a physical address?</w:t>
            </w:r>
          </w:p>
          <w:p w14:paraId="3A35A3B1" w14:textId="77777777" w:rsidR="00B80220" w:rsidRDefault="00B80220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E98DF0C" w14:textId="1779C0D7" w:rsidR="00F90B99" w:rsidRDefault="00B80220" w:rsidP="00E51FE5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n: We will go with Manny’s physical address since he doesn’t mind</w:t>
            </w:r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.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H</w:t>
            </w:r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>esistant</w:t>
            </w:r>
            <w:proofErr w:type="spellEnd"/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with</w:t>
            </w:r>
            <w:r w:rsidR="00E51FE5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using any</w:t>
            </w:r>
            <w:r w:rsidR="00F90B99" w:rsidRPr="001C6C6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HS address. </w:t>
            </w:r>
          </w:p>
          <w:p w14:paraId="2318AB75" w14:textId="4A40AF7B" w:rsidR="00E51FE5" w:rsidRPr="00247B9F" w:rsidRDefault="00E51FE5" w:rsidP="00E51FE5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76764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5DE51A37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D84F41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65686C" w14:textId="66DD68E3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journment @</w:t>
            </w:r>
            <w:r w:rsidR="00F90B9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1:01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E215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24B7462A" w14:textId="77777777" w:rsidTr="005A25F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BA0F9" w14:textId="77777777" w:rsidR="00247B9F" w:rsidRP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B46FF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 Motion to adjourn  </w:t>
            </w:r>
          </w:p>
          <w:p w14:paraId="59C253A1" w14:textId="77777777" w:rsidR="00E51FE5" w:rsidRDefault="00E51FE5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14:paraId="77147C04" w14:textId="07602F5C" w:rsidR="00247B9F" w:rsidRDefault="00247B9F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:</w:t>
            </w:r>
            <w:r w:rsidR="00F90B99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F90B99" w:rsidRP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>P.Kascak</w:t>
            </w:r>
            <w:proofErr w:type="spellEnd"/>
            <w:r w:rsidR="00F90B99" w:rsidRP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>,</w:t>
            </w:r>
            <w:r w:rsidR="00E51FE5" w:rsidRP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>s</w:t>
            </w:r>
            <w:r w:rsidR="00E51FE5" w:rsidRP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>econded by S</w:t>
            </w:r>
            <w:r w:rsidR="00F90B99" w:rsidRPr="00E51FE5">
              <w:rPr>
                <w:rFonts w:ascii="Arial" w:eastAsia="Times New Roman" w:hAnsi="Arial" w:cs="Arial"/>
                <w:bCs/>
                <w:i/>
                <w:iCs/>
                <w:color w:val="000000"/>
                <w:sz w:val="18"/>
                <w:szCs w:val="18"/>
              </w:rPr>
              <w:t>. Budgell</w:t>
            </w:r>
          </w:p>
          <w:p w14:paraId="6BAE468D" w14:textId="77777777" w:rsidR="00E51FE5" w:rsidRDefault="00E51FE5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14:paraId="6AB5286E" w14:textId="77777777" w:rsidR="00E51FE5" w:rsidRDefault="00E51FE5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one Opposed.</w:t>
            </w:r>
          </w:p>
          <w:p w14:paraId="666F9CF8" w14:textId="2865F6AE" w:rsidR="00E51FE5" w:rsidRPr="00247B9F" w:rsidRDefault="00E51FE5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5CB5B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80220" w:rsidRPr="00247B9F" w14:paraId="5ED90106" w14:textId="77777777" w:rsidTr="005A25F3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0B868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40D7C" w14:textId="24407A12" w:rsidR="00247B9F" w:rsidRPr="00247B9F" w:rsidRDefault="00247B9F" w:rsidP="006D44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ext Meeting: </w:t>
            </w:r>
            <w:r w:rsidR="0015743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March 15</w:t>
            </w: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, 2022 at 12PM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602E0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D77945" w14:textId="77777777" w:rsidR="0074091D" w:rsidRDefault="0074091D"/>
    <w:sectPr w:rsidR="0074091D" w:rsidSect="005A25F3">
      <w:footerReference w:type="default" r:id="rId8"/>
      <w:headerReference w:type="first" r:id="rId9"/>
      <w:pgSz w:w="12240" w:h="15840" w:code="1"/>
      <w:pgMar w:top="690" w:right="720" w:bottom="720" w:left="72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1D3CE" w14:textId="77777777" w:rsidR="00DE435D" w:rsidRDefault="00DE435D" w:rsidP="00B841DA">
      <w:pPr>
        <w:spacing w:after="0" w:line="240" w:lineRule="auto"/>
      </w:pPr>
      <w:r>
        <w:separator/>
      </w:r>
    </w:p>
  </w:endnote>
  <w:endnote w:type="continuationSeparator" w:id="0">
    <w:p w14:paraId="2C5FA801" w14:textId="77777777" w:rsidR="00DE435D" w:rsidRDefault="00DE435D" w:rsidP="00B8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34C68" w14:textId="5062C079" w:rsidR="00B841DA" w:rsidRPr="00B841DA" w:rsidRDefault="00F96FF4" w:rsidP="00F96FF4">
    <w:pPr>
      <w:spacing w:after="120" w:line="240" w:lineRule="auto"/>
      <w:jc w:val="center"/>
      <w:rPr>
        <w:rFonts w:ascii="Arial" w:eastAsia="Times New Roman" w:hAnsi="Arial" w:cs="Arial"/>
        <w:sz w:val="20"/>
        <w:szCs w:val="20"/>
      </w:rPr>
    </w:pPr>
    <w:r w:rsidRPr="00F96FF4">
      <w:rPr>
        <w:rFonts w:ascii="Arial" w:eastAsia="Times New Roman" w:hAnsi="Arial" w:cs="Arial"/>
        <w:sz w:val="20"/>
        <w:szCs w:val="20"/>
      </w:rPr>
      <w:t xml:space="preserve">Page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PAGE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E51FE5">
      <w:rPr>
        <w:rFonts w:ascii="Arial" w:eastAsia="Times New Roman" w:hAnsi="Arial" w:cs="Arial"/>
        <w:b/>
        <w:bCs/>
        <w:noProof/>
        <w:sz w:val="20"/>
        <w:szCs w:val="20"/>
      </w:rPr>
      <w:t>5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  <w:r w:rsidRPr="00F96FF4">
      <w:rPr>
        <w:rFonts w:ascii="Arial" w:eastAsia="Times New Roman" w:hAnsi="Arial" w:cs="Arial"/>
        <w:sz w:val="20"/>
        <w:szCs w:val="20"/>
      </w:rPr>
      <w:t xml:space="preserve"> of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NUMPAGES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E51FE5">
      <w:rPr>
        <w:rFonts w:ascii="Arial" w:eastAsia="Times New Roman" w:hAnsi="Arial" w:cs="Arial"/>
        <w:b/>
        <w:bCs/>
        <w:noProof/>
        <w:sz w:val="20"/>
        <w:szCs w:val="20"/>
      </w:rPr>
      <w:t>5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</w:p>
  <w:tbl>
    <w:tblPr>
      <w:tblW w:w="1080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0620"/>
      <w:gridCol w:w="180"/>
    </w:tblGrid>
    <w:tr w:rsidR="00B841DA" w:rsidRPr="00B841DA" w14:paraId="10F75CAD" w14:textId="77777777" w:rsidTr="00504C37">
      <w:trPr>
        <w:trHeight w:val="672"/>
      </w:trPr>
      <w:tc>
        <w:tcPr>
          <w:tcW w:w="1062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1570554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Health Protection: Cornerstone of Public Health</w:t>
          </w:r>
        </w:p>
        <w:p w14:paraId="42742F4C" w14:textId="77777777" w:rsidR="00B841DA" w:rsidRPr="00B841DA" w:rsidRDefault="00B841DA" w:rsidP="00B841DA">
          <w:pPr>
            <w:spacing w:after="72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Promotion et protection de la santé: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Fondement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de la santé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publique</w:t>
          </w:r>
          <w:proofErr w:type="spellEnd"/>
        </w:p>
      </w:tc>
      <w:tc>
        <w:tcPr>
          <w:tcW w:w="180" w:type="dxa"/>
          <w:tcBorders>
            <w:top w:val="single" w:sz="12" w:space="0" w:color="0038A8"/>
          </w:tcBorders>
        </w:tcPr>
        <w:p w14:paraId="7E4750E5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Arial" w:eastAsia="Times New Roman" w:hAnsi="Arial" w:cs="Arial"/>
              <w:color w:val="0038A8"/>
              <w:sz w:val="20"/>
              <w:szCs w:val="20"/>
            </w:rPr>
          </w:pPr>
        </w:p>
      </w:tc>
    </w:tr>
  </w:tbl>
  <w:p w14:paraId="7CAB1982" w14:textId="77777777" w:rsidR="00B841DA" w:rsidRDefault="00B841DA" w:rsidP="00F30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4BF25" w14:textId="77777777" w:rsidR="00DE435D" w:rsidRDefault="00DE435D" w:rsidP="00B841DA">
      <w:pPr>
        <w:spacing w:after="0" w:line="240" w:lineRule="auto"/>
      </w:pPr>
      <w:r>
        <w:separator/>
      </w:r>
    </w:p>
  </w:footnote>
  <w:footnote w:type="continuationSeparator" w:id="0">
    <w:p w14:paraId="5C3C6C5D" w14:textId="77777777" w:rsidR="00DE435D" w:rsidRDefault="00DE435D" w:rsidP="00B84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Layout w:type="fixed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250"/>
      <w:gridCol w:w="8550"/>
    </w:tblGrid>
    <w:tr w:rsidR="005A25F3" w:rsidRPr="005A25F3" w14:paraId="268672B1" w14:textId="77777777" w:rsidTr="007F1CBC">
      <w:tc>
        <w:tcPr>
          <w:tcW w:w="2250" w:type="dxa"/>
          <w:tcBorders>
            <w:bottom w:val="single" w:sz="12" w:space="0" w:color="0038A8"/>
          </w:tcBorders>
          <w:tcMar>
            <w:top w:w="0" w:type="dxa"/>
            <w:left w:w="58" w:type="dxa"/>
            <w:bottom w:w="0" w:type="dxa"/>
            <w:right w:w="115" w:type="dxa"/>
          </w:tcMar>
          <w:hideMark/>
        </w:tcPr>
        <w:p w14:paraId="1822A432" w14:textId="67665286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39AB69F0" wp14:editId="4749704F">
                <wp:extent cx="1335405" cy="44513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405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tcBorders>
            <w:bottom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vAlign w:val="bottom"/>
          <w:hideMark/>
        </w:tcPr>
        <w:p w14:paraId="0401CC76" w14:textId="77777777" w:rsidR="005A25F3" w:rsidRPr="005A25F3" w:rsidRDefault="005A25F3" w:rsidP="005A25F3">
          <w:pPr>
            <w:spacing w:before="720"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an Institute of Public Health Inspectors</w:t>
          </w:r>
        </w:p>
        <w:p w14:paraId="540D8A7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L’Institut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en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des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inspecteurs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en santé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publique</w:t>
          </w:r>
          <w:proofErr w:type="spellEnd"/>
        </w:p>
      </w:tc>
    </w:tr>
    <w:tr w:rsidR="005A25F3" w:rsidRPr="005A25F3" w14:paraId="2C82E52B" w14:textId="77777777" w:rsidTr="007F1CBC">
      <w:trPr>
        <w:trHeight w:val="1176"/>
      </w:trPr>
      <w:tc>
        <w:tcPr>
          <w:tcW w:w="22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0EEABA42" w14:textId="020B7063" w:rsidR="005A25F3" w:rsidRPr="005A25F3" w:rsidRDefault="00082526" w:rsidP="005A25F3">
          <w:pPr>
            <w:spacing w:before="240"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Arial" w:eastAsia="Times New Roman" w:hAnsi="Arial" w:cs="Arial"/>
              <w:b/>
              <w:bCs/>
              <w:color w:val="0038A8"/>
              <w:sz w:val="28"/>
              <w:szCs w:val="28"/>
            </w:rPr>
            <w:t>Minutes</w:t>
          </w:r>
        </w:p>
      </w:tc>
      <w:tc>
        <w:tcPr>
          <w:tcW w:w="85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5DF8342A" w14:textId="0D25EAED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CIPHI AB Branch </w:t>
          </w:r>
          <w:proofErr w:type="spellStart"/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>Montly</w:t>
          </w:r>
          <w:proofErr w:type="spellEnd"/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 Meeting</w:t>
          </w: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br/>
          </w:r>
          <w:r w:rsidR="00157436">
            <w:rPr>
              <w:rFonts w:ascii="Arial" w:eastAsia="Times New Roman" w:hAnsi="Arial" w:cs="Arial"/>
              <w:color w:val="0038A8"/>
              <w:sz w:val="20"/>
              <w:szCs w:val="24"/>
            </w:rPr>
            <w:t>February 15</w:t>
          </w:r>
          <w:r w:rsidR="006D44DF">
            <w:rPr>
              <w:rFonts w:ascii="Arial" w:eastAsia="Times New Roman" w:hAnsi="Arial" w:cs="Arial"/>
              <w:color w:val="0038A8"/>
              <w:sz w:val="20"/>
              <w:szCs w:val="24"/>
            </w:rPr>
            <w:t>, 2022</w:t>
          </w: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br/>
          </w:r>
          <w:r w:rsidRPr="005A25F3">
            <w:rPr>
              <w:rFonts w:ascii="Times New Roman" w:eastAsia="Times New Roman" w:hAnsi="Times New Roman" w:cs="Times New Roman"/>
              <w:sz w:val="20"/>
              <w:szCs w:val="24"/>
            </w:rPr>
            <w:t>Join Zoom Meeting</w:t>
          </w:r>
        </w:p>
        <w:p w14:paraId="15F62652" w14:textId="77777777" w:rsidR="005A25F3" w:rsidRPr="005A25F3" w:rsidRDefault="00E51FE5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hyperlink r:id="rId2" w:history="1">
            <w:r w:rsidR="005A25F3" w:rsidRPr="005A25F3">
              <w:rPr>
                <w:rFonts w:ascii="Times New Roman" w:eastAsia="Times New Roman" w:hAnsi="Times New Roman" w:cs="Times New Roman"/>
                <w:color w:val="0563C1" w:themeColor="hyperlink"/>
                <w:sz w:val="20"/>
                <w:szCs w:val="24"/>
                <w:u w:val="single"/>
              </w:rPr>
              <w:t>https://zoom.us/j/95826268197?pwd=ZS95U3dQK0RGV2F5OS9HcDFWRW9VZz09</w:t>
            </w:r>
          </w:hyperlink>
        </w:p>
        <w:p w14:paraId="1F28E352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5A25F3">
            <w:rPr>
              <w:rFonts w:ascii="Times New Roman" w:eastAsia="Times New Roman" w:hAnsi="Times New Roman" w:cs="Times New Roman"/>
              <w:sz w:val="20"/>
              <w:szCs w:val="24"/>
            </w:rPr>
            <w:t>Meeting ID: 958 2626 8197</w:t>
          </w:r>
        </w:p>
        <w:p w14:paraId="7EA577DC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5A25F3">
            <w:rPr>
              <w:rFonts w:ascii="Times New Roman" w:eastAsia="Times New Roman" w:hAnsi="Times New Roman" w:cs="Times New Roman"/>
              <w:sz w:val="20"/>
              <w:szCs w:val="24"/>
            </w:rPr>
            <w:t>Passcode: 459535</w:t>
          </w:r>
        </w:p>
        <w:p w14:paraId="2CF4202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</w:tc>
    </w:tr>
  </w:tbl>
  <w:p w14:paraId="09372EDD" w14:textId="77777777" w:rsidR="00184E17" w:rsidRDefault="0018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D3486"/>
    <w:multiLevelType w:val="multilevel"/>
    <w:tmpl w:val="7254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F86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77A7E8E"/>
    <w:multiLevelType w:val="multilevel"/>
    <w:tmpl w:val="C64029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C56490"/>
    <w:multiLevelType w:val="multilevel"/>
    <w:tmpl w:val="733EB2D2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4" w15:restartNumberingAfterBreak="0">
    <w:nsid w:val="0D2044D9"/>
    <w:multiLevelType w:val="hybridMultilevel"/>
    <w:tmpl w:val="63869720"/>
    <w:lvl w:ilvl="0" w:tplc="3BE8ABDA">
      <w:start w:val="6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D55AB"/>
    <w:multiLevelType w:val="multilevel"/>
    <w:tmpl w:val="B64E3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ED5AC8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6D567E8"/>
    <w:multiLevelType w:val="multilevel"/>
    <w:tmpl w:val="0E807F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934922"/>
    <w:multiLevelType w:val="hybridMultilevel"/>
    <w:tmpl w:val="DD2E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3156D"/>
    <w:multiLevelType w:val="hybridMultilevel"/>
    <w:tmpl w:val="7474FCF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2D4C04EA"/>
    <w:multiLevelType w:val="hybridMultilevel"/>
    <w:tmpl w:val="4B2C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74E16"/>
    <w:multiLevelType w:val="multilevel"/>
    <w:tmpl w:val="C9A2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C224C5"/>
    <w:multiLevelType w:val="hybridMultilevel"/>
    <w:tmpl w:val="AED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36EAB"/>
    <w:multiLevelType w:val="multilevel"/>
    <w:tmpl w:val="C2F0E6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80F3D4F"/>
    <w:multiLevelType w:val="multilevel"/>
    <w:tmpl w:val="6E3A3B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15611F6"/>
    <w:multiLevelType w:val="multilevel"/>
    <w:tmpl w:val="5D761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6" w15:restartNumberingAfterBreak="0">
    <w:nsid w:val="59D8000F"/>
    <w:multiLevelType w:val="multilevel"/>
    <w:tmpl w:val="C4C8AA80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17" w15:restartNumberingAfterBreak="0">
    <w:nsid w:val="5B5172B3"/>
    <w:multiLevelType w:val="multilevel"/>
    <w:tmpl w:val="0CFC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CC0394"/>
    <w:multiLevelType w:val="hybridMultilevel"/>
    <w:tmpl w:val="E95A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300F6"/>
    <w:multiLevelType w:val="multilevel"/>
    <w:tmpl w:val="076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3E669D"/>
    <w:multiLevelType w:val="hybridMultilevel"/>
    <w:tmpl w:val="C0F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B6612"/>
    <w:multiLevelType w:val="multilevel"/>
    <w:tmpl w:val="AE52FDD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9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2" w15:restartNumberingAfterBreak="0">
    <w:nsid w:val="6E905298"/>
    <w:multiLevelType w:val="multilevel"/>
    <w:tmpl w:val="98C4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560360"/>
    <w:multiLevelType w:val="multilevel"/>
    <w:tmpl w:val="53D0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5"/>
    <w:lvlOverride w:ilvl="0">
      <w:lvl w:ilvl="0">
        <w:numFmt w:val="decimal"/>
        <w:lvlText w:val="%1."/>
        <w:lvlJc w:val="left"/>
      </w:lvl>
    </w:lvlOverride>
  </w:num>
  <w:num w:numId="3">
    <w:abstractNumId w:val="7"/>
    <w:lvlOverride w:ilvl="0">
      <w:lvl w:ilvl="0">
        <w:numFmt w:val="decimal"/>
        <w:lvlText w:val="%1."/>
        <w:lvlJc w:val="left"/>
      </w:lvl>
    </w:lvlOverride>
  </w:num>
  <w:num w:numId="4">
    <w:abstractNumId w:val="17"/>
  </w:num>
  <w:num w:numId="5">
    <w:abstractNumId w:val="0"/>
  </w:num>
  <w:num w:numId="6">
    <w:abstractNumId w:val="22"/>
  </w:num>
  <w:num w:numId="7">
    <w:abstractNumId w:val="23"/>
  </w:num>
  <w:num w:numId="8">
    <w:abstractNumId w:val="11"/>
  </w:num>
  <w:num w:numId="9">
    <w:abstractNumId w:val="20"/>
  </w:num>
  <w:num w:numId="10">
    <w:abstractNumId w:val="9"/>
  </w:num>
  <w:num w:numId="11">
    <w:abstractNumId w:val="13"/>
  </w:num>
  <w:num w:numId="12">
    <w:abstractNumId w:val="14"/>
  </w:num>
  <w:num w:numId="13">
    <w:abstractNumId w:val="2"/>
  </w:num>
  <w:num w:numId="14">
    <w:abstractNumId w:val="18"/>
  </w:num>
  <w:num w:numId="15">
    <w:abstractNumId w:val="8"/>
  </w:num>
  <w:num w:numId="16">
    <w:abstractNumId w:val="12"/>
  </w:num>
  <w:num w:numId="17">
    <w:abstractNumId w:val="10"/>
  </w:num>
  <w:num w:numId="18">
    <w:abstractNumId w:val="15"/>
  </w:num>
  <w:num w:numId="19">
    <w:abstractNumId w:val="6"/>
  </w:num>
  <w:num w:numId="20">
    <w:abstractNumId w:val="1"/>
  </w:num>
  <w:num w:numId="21">
    <w:abstractNumId w:val="3"/>
  </w:num>
  <w:num w:numId="22">
    <w:abstractNumId w:val="21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sDQwNjAwtzSyNDZT0lEKTi0uzszPAykwrwUALyddlCwAAAA="/>
  </w:docVars>
  <w:rsids>
    <w:rsidRoot w:val="00B841DA"/>
    <w:rsid w:val="00031EF3"/>
    <w:rsid w:val="000464B1"/>
    <w:rsid w:val="0004659D"/>
    <w:rsid w:val="00082526"/>
    <w:rsid w:val="00087749"/>
    <w:rsid w:val="000C3534"/>
    <w:rsid w:val="000C3C50"/>
    <w:rsid w:val="00137B54"/>
    <w:rsid w:val="00157436"/>
    <w:rsid w:val="00163B85"/>
    <w:rsid w:val="00184E17"/>
    <w:rsid w:val="0019407A"/>
    <w:rsid w:val="001A32F0"/>
    <w:rsid w:val="001B7903"/>
    <w:rsid w:val="001C6C6A"/>
    <w:rsid w:val="001F1D59"/>
    <w:rsid w:val="00240F56"/>
    <w:rsid w:val="00247B9F"/>
    <w:rsid w:val="00247C93"/>
    <w:rsid w:val="00292C6D"/>
    <w:rsid w:val="002A19DA"/>
    <w:rsid w:val="002B22DA"/>
    <w:rsid w:val="002E3E56"/>
    <w:rsid w:val="00314D51"/>
    <w:rsid w:val="00314F73"/>
    <w:rsid w:val="00345B61"/>
    <w:rsid w:val="00355695"/>
    <w:rsid w:val="00366EC3"/>
    <w:rsid w:val="003B11C4"/>
    <w:rsid w:val="004223C1"/>
    <w:rsid w:val="00422B64"/>
    <w:rsid w:val="00504C37"/>
    <w:rsid w:val="00511F26"/>
    <w:rsid w:val="00555A8F"/>
    <w:rsid w:val="00570C27"/>
    <w:rsid w:val="00597E7D"/>
    <w:rsid w:val="005A0299"/>
    <w:rsid w:val="005A25F3"/>
    <w:rsid w:val="005A2605"/>
    <w:rsid w:val="005D3F59"/>
    <w:rsid w:val="00621DFA"/>
    <w:rsid w:val="00632551"/>
    <w:rsid w:val="006D44DF"/>
    <w:rsid w:val="006F3470"/>
    <w:rsid w:val="0071699F"/>
    <w:rsid w:val="0074091D"/>
    <w:rsid w:val="00744409"/>
    <w:rsid w:val="00765A67"/>
    <w:rsid w:val="00765EB2"/>
    <w:rsid w:val="00773009"/>
    <w:rsid w:val="007A0185"/>
    <w:rsid w:val="008248E6"/>
    <w:rsid w:val="00874160"/>
    <w:rsid w:val="008F2070"/>
    <w:rsid w:val="00937A54"/>
    <w:rsid w:val="009C2F44"/>
    <w:rsid w:val="009D15B9"/>
    <w:rsid w:val="009D3D9D"/>
    <w:rsid w:val="00A310A7"/>
    <w:rsid w:val="00A541CC"/>
    <w:rsid w:val="00AA1038"/>
    <w:rsid w:val="00AB33D2"/>
    <w:rsid w:val="00AB50C9"/>
    <w:rsid w:val="00AE4E59"/>
    <w:rsid w:val="00AF557B"/>
    <w:rsid w:val="00B56086"/>
    <w:rsid w:val="00B6037A"/>
    <w:rsid w:val="00B80220"/>
    <w:rsid w:val="00B8143A"/>
    <w:rsid w:val="00B841DA"/>
    <w:rsid w:val="00BE3A08"/>
    <w:rsid w:val="00C360E8"/>
    <w:rsid w:val="00C518F1"/>
    <w:rsid w:val="00CC2FC7"/>
    <w:rsid w:val="00CD4745"/>
    <w:rsid w:val="00CD6735"/>
    <w:rsid w:val="00CE5C29"/>
    <w:rsid w:val="00D04AE0"/>
    <w:rsid w:val="00D06230"/>
    <w:rsid w:val="00D72A75"/>
    <w:rsid w:val="00DE435D"/>
    <w:rsid w:val="00E16E6D"/>
    <w:rsid w:val="00E470E0"/>
    <w:rsid w:val="00E51FE5"/>
    <w:rsid w:val="00EB0D96"/>
    <w:rsid w:val="00EB5AA8"/>
    <w:rsid w:val="00F309DF"/>
    <w:rsid w:val="00F34AB4"/>
    <w:rsid w:val="00F90B99"/>
    <w:rsid w:val="00F96FF4"/>
    <w:rsid w:val="00F97CD7"/>
    <w:rsid w:val="00FA1F7C"/>
    <w:rsid w:val="00FD5D89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2F7647"/>
  <w15:chartTrackingRefBased/>
  <w15:docId w15:val="{2EF85995-29E0-4423-9D97-D127444E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62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DA"/>
  </w:style>
  <w:style w:type="paragraph" w:styleId="Footer">
    <w:name w:val="footer"/>
    <w:basedOn w:val="Normal"/>
    <w:link w:val="Foot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DA"/>
  </w:style>
  <w:style w:type="paragraph" w:styleId="ListParagraph">
    <w:name w:val="List Paragraph"/>
    <w:basedOn w:val="Normal"/>
    <w:uiPriority w:val="34"/>
    <w:qFormat/>
    <w:rsid w:val="005A0299"/>
    <w:pPr>
      <w:ind w:left="720"/>
      <w:contextualSpacing/>
    </w:pPr>
  </w:style>
  <w:style w:type="paragraph" w:customStyle="1" w:styleId="Normal1">
    <w:name w:val="Normal1"/>
    <w:rsid w:val="009D15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4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8474">
          <w:marLeft w:val="-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6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zoom.us/j/95826268197?pwd=ZS95U3dQK0RGV2F5OS9HcDFWRW9VZz09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70A49-4B5A-4EAA-A892-1E8D36EEC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5</Pages>
  <Words>1342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Roqara</dc:creator>
  <cp:keywords/>
  <dc:description/>
  <cp:lastModifiedBy>Paul Kascak</cp:lastModifiedBy>
  <cp:revision>7</cp:revision>
  <cp:lastPrinted>2018-03-21T17:37:00Z</cp:lastPrinted>
  <dcterms:created xsi:type="dcterms:W3CDTF">2022-02-15T19:12:00Z</dcterms:created>
  <dcterms:modified xsi:type="dcterms:W3CDTF">2022-03-14T05:36:00Z</dcterms:modified>
</cp:coreProperties>
</file>